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5873060C" w:rsidR="00297774" w:rsidRPr="007A055F" w:rsidRDefault="00297774" w:rsidP="007A055F">
            <w:pPr>
              <w:spacing w:after="0"/>
              <w:rPr>
                <w:rFonts w:ascii="Garamond" w:hAnsi="Garamond" w:cs="Arial"/>
              </w:rPr>
            </w:pPr>
            <w:r w:rsidRPr="007A055F">
              <w:rPr>
                <w:rFonts w:ascii="Garamond" w:hAnsi="Garamond" w:cs="Arial"/>
              </w:rPr>
              <w:t xml:space="preserve">ki ga zastopa: prof. dr. </w:t>
            </w:r>
            <w:r w:rsidR="004304AA">
              <w:rPr>
                <w:rFonts w:ascii="Garamond" w:hAnsi="Garamond" w:cs="Arial"/>
              </w:rPr>
              <w:t>Nataša Poklar Ulrih</w:t>
            </w:r>
            <w:r w:rsidRPr="007A055F">
              <w:rPr>
                <w:rFonts w:ascii="Garamond" w:hAnsi="Garamond" w:cs="Arial"/>
              </w:rPr>
              <w:t xml:space="preserve">, </w:t>
            </w:r>
            <w:proofErr w:type="spellStart"/>
            <w:r w:rsidRPr="007A055F">
              <w:rPr>
                <w:rFonts w:ascii="Garamond" w:hAnsi="Garamond" w:cs="Arial"/>
              </w:rPr>
              <w:t>dekan</w:t>
            </w:r>
            <w:r w:rsidR="004304AA">
              <w:rPr>
                <w:rFonts w:ascii="Garamond" w:hAnsi="Garamond" w:cs="Arial"/>
              </w:rPr>
              <w:t>ja</w:t>
            </w:r>
            <w:proofErr w:type="spellEnd"/>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40D9E0AE"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14215F">
        <w:rPr>
          <w:rFonts w:ascii="Garamond" w:eastAsia="Times New Roman" w:hAnsi="Garamond" w:cs="Arial"/>
          <w:b/>
          <w:kern w:val="3"/>
          <w:lang w:eastAsia="zh-CN"/>
        </w:rPr>
        <w:t>7</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4304AA">
        <w:rPr>
          <w:rFonts w:ascii="Garamond" w:eastAsia="Times New Roman" w:hAnsi="Garamond" w:cs="Arial"/>
          <w:b/>
          <w:kern w:val="3"/>
          <w:lang w:eastAsia="zh-CN"/>
        </w:rPr>
        <w:t>21</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580C46EC" w14:textId="1F33CBDB" w:rsidR="0014215F" w:rsidRPr="0014215F" w:rsidRDefault="0014215F" w:rsidP="0014215F">
      <w:pPr>
        <w:suppressAutoHyphens/>
        <w:autoSpaceDN w:val="0"/>
        <w:spacing w:after="0"/>
        <w:jc w:val="center"/>
        <w:textAlignment w:val="baseline"/>
        <w:rPr>
          <w:rFonts w:ascii="Garamond" w:eastAsia="Times New Roman" w:hAnsi="Garamond" w:cs="Arial"/>
          <w:b/>
          <w:kern w:val="3"/>
          <w:lang w:eastAsia="zh-CN"/>
        </w:rPr>
      </w:pPr>
      <w:r w:rsidRPr="0014215F">
        <w:rPr>
          <w:rFonts w:ascii="Garamond" w:hAnsi="Garamond" w:cs="Arial"/>
          <w:b/>
        </w:rPr>
        <w:t>NAKUP, DOBAVA IN INSTALACIJA OPREME ZA PREIZKUŠANJE MEHANSKIH LASTNOSTI LESA IN LESNIH KOMPOZITOV</w:t>
      </w:r>
    </w:p>
    <w:p w14:paraId="1104B45A" w14:textId="77777777" w:rsidR="0014215F" w:rsidRDefault="0014215F" w:rsidP="007A055F">
      <w:pPr>
        <w:suppressAutoHyphens/>
        <w:autoSpaceDN w:val="0"/>
        <w:spacing w:after="0"/>
        <w:textAlignment w:val="baseline"/>
        <w:rPr>
          <w:rFonts w:ascii="Garamond" w:eastAsia="Times New Roman" w:hAnsi="Garamond" w:cs="Arial"/>
          <w:b/>
          <w:kern w:val="3"/>
          <w:lang w:eastAsia="zh-CN"/>
        </w:rPr>
      </w:pPr>
    </w:p>
    <w:p w14:paraId="7F098602" w14:textId="6A09B229"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414BF6D8" w:rsidR="001B6B82" w:rsidRPr="007A055F" w:rsidRDefault="001B6B82" w:rsidP="00C453DB">
      <w:pPr>
        <w:numPr>
          <w:ilvl w:val="0"/>
          <w:numId w:val="12"/>
        </w:numPr>
        <w:spacing w:after="0"/>
        <w:rPr>
          <w:rFonts w:ascii="Garamond" w:hAnsi="Garamond" w:cs="Arial"/>
        </w:rPr>
      </w:pPr>
      <w:r w:rsidRPr="007A055F">
        <w:rPr>
          <w:rFonts w:ascii="Garamond" w:hAnsi="Garamond" w:cs="Arial"/>
        </w:rPr>
        <w:t>da je postopek oddaje javnega naročila za »</w:t>
      </w:r>
      <w:r w:rsidR="00C453DB" w:rsidRPr="00C453DB">
        <w:rPr>
          <w:rFonts w:ascii="Garamond" w:hAnsi="Garamond" w:cs="Arial"/>
        </w:rPr>
        <w:t>Nakup, dobava in instalacija opreme za preizkušanje mehanskih lastnosti lesa in lesnih kompozitov</w:t>
      </w:r>
      <w:bookmarkStart w:id="1" w:name="_GoBack"/>
      <w:bookmarkEnd w:id="1"/>
      <w:r w:rsidRPr="007A055F">
        <w:rPr>
          <w:rFonts w:ascii="Garamond" w:hAnsi="Garamond" w:cs="Arial"/>
        </w:rPr>
        <w:t>«, izvedel naročnik UL, Biotehniška fakulteta, Jamnikarjeva 101, 1000 Ljubljana v svojem imenu in za svoj račun (v nadaljevanju naročnik),</w:t>
      </w:r>
    </w:p>
    <w:p w14:paraId="3B6DC01F" w14:textId="2100084A"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w:t>
      </w:r>
      <w:r w:rsidR="004304AA">
        <w:rPr>
          <w:rFonts w:ascii="Garamond" w:hAnsi="Garamond" w:cs="Arial"/>
        </w:rPr>
        <w:t>1</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2697E8F6"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4304AA">
        <w:rPr>
          <w:rFonts w:ascii="Garamond" w:hAnsi="Garamond" w:cs="Arial"/>
        </w:rPr>
        <w:t>402-</w:t>
      </w:r>
      <w:r w:rsidR="0014215F">
        <w:rPr>
          <w:rFonts w:ascii="Garamond" w:hAnsi="Garamond" w:cs="Arial"/>
        </w:rPr>
        <w:t>7</w:t>
      </w:r>
      <w:r w:rsidR="004304AA">
        <w:rPr>
          <w:rFonts w:ascii="Garamond" w:hAnsi="Garamond" w:cs="Arial"/>
        </w:rPr>
        <w:t>/2021</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17BA559D" w:rsidR="001B6B82" w:rsidRPr="007A055F" w:rsidRDefault="001B6B82" w:rsidP="007A055F">
      <w:pPr>
        <w:rPr>
          <w:rFonts w:ascii="Garamond" w:hAnsi="Garamond" w:cs="Arial"/>
        </w:rPr>
      </w:pPr>
      <w:r w:rsidRPr="007A055F">
        <w:rPr>
          <w:rFonts w:ascii="Garamond" w:hAnsi="Garamond" w:cs="Arial"/>
        </w:rPr>
        <w:t xml:space="preserve">Predmet pogodbe je </w:t>
      </w:r>
      <w:r w:rsidR="0014215F">
        <w:rPr>
          <w:rFonts w:ascii="Garamond" w:hAnsi="Garamond" w:cs="Arial"/>
        </w:rPr>
        <w:t>N</w:t>
      </w:r>
      <w:r w:rsidR="0014215F" w:rsidRPr="0014215F">
        <w:rPr>
          <w:rFonts w:ascii="Garamond" w:hAnsi="Garamond" w:cs="Arial"/>
        </w:rPr>
        <w:t>akup, dobava in instalacija opreme za preizkušanje mehanskih lastnosti lesa in lesnih kompozitov</w:t>
      </w:r>
      <w:r w:rsidRPr="007A055F">
        <w:rPr>
          <w:rFonts w:ascii="Garamond" w:hAnsi="Garamond" w:cs="Arial"/>
        </w:rPr>
        <w:t xml:space="preserve"> v skladu z zahtevami naročnika, opredeljenimi v dokumentaciji v zvezi z javnim naročilom. </w:t>
      </w:r>
    </w:p>
    <w:p w14:paraId="10E95E36" w14:textId="755BF17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DE751B" w:rsidRPr="007A055F">
        <w:rPr>
          <w:rFonts w:ascii="Garamond" w:hAnsi="Garamond" w:cs="Arial"/>
        </w:rPr>
        <w:t>lesarstvo</w:t>
      </w:r>
      <w:r w:rsidRPr="007A055F">
        <w:rPr>
          <w:rFonts w:ascii="Garamond" w:hAnsi="Garamond" w:cs="Arial"/>
        </w:rPr>
        <w:t xml:space="preserve">, </w:t>
      </w:r>
      <w:r w:rsidR="00DE751B" w:rsidRPr="007A055F">
        <w:rPr>
          <w:rFonts w:ascii="Garamond" w:hAnsi="Garamond" w:cs="Arial"/>
        </w:rPr>
        <w:t>Rožna dolina, Cesta VIII/34,</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798DF65E"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D40AB9" w:rsidRPr="00306FAC">
        <w:rPr>
          <w:rFonts w:ascii="Garamond" w:hAnsi="Garamond" w:cs="Arial"/>
        </w:rPr>
        <w:t>9</w:t>
      </w:r>
      <w:r w:rsidR="00B31806" w:rsidRPr="00306FAC">
        <w:rPr>
          <w:rFonts w:ascii="Garamond" w:hAnsi="Garamond" w:cs="Arial"/>
        </w:rPr>
        <w:t>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Dobavitelj je najkasneje v petih (5) dneh od prejema izvoda pogodbe s strani naročnika, kot pogoj za veljavnost pogodbe, 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02A92ECC"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30A2D" w:rsidRPr="007A055F">
        <w:rPr>
          <w:rFonts w:ascii="Garamond" w:hAnsi="Garamond" w:cs="Arial"/>
        </w:rPr>
        <w:t>7</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B1D9DFD" w:rsidR="001B6B82" w:rsidRPr="007A055F" w:rsidRDefault="001B6B82" w:rsidP="007A055F">
      <w:pPr>
        <w:rPr>
          <w:rFonts w:ascii="Garamond" w:hAnsi="Garamond" w:cs="Arial"/>
        </w:rPr>
      </w:pPr>
      <w:r w:rsidRPr="007A055F">
        <w:rPr>
          <w:rFonts w:ascii="Garamond" w:hAnsi="Garamond" w:cs="Arial"/>
        </w:rPr>
        <w:t xml:space="preserve">Dobavitelj mora </w:t>
      </w:r>
      <w:r w:rsidR="0011205E" w:rsidRPr="007A055F">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6190D4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Pr="00A52DD6">
        <w:rPr>
          <w:rFonts w:ascii="Garamond" w:hAnsi="Garamond" w:cs="Arial"/>
          <w:szCs w:val="20"/>
        </w:rPr>
        <w:t xml:space="preserve"> pri 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dobavitelj prekine z deli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1C08BF0"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 xml:space="preserve">prof. dr. </w:t>
      </w:r>
      <w:r w:rsidR="004304AA">
        <w:rPr>
          <w:rFonts w:ascii="Garamond" w:hAnsi="Garamond" w:cs="Arial"/>
          <w:szCs w:val="20"/>
        </w:rPr>
        <w:t>Nataša Poklar Ulrih</w:t>
      </w:r>
      <w:r w:rsidRPr="007A055F">
        <w:rPr>
          <w:rFonts w:ascii="Garamond" w:hAnsi="Garamond" w:cs="Arial"/>
          <w:szCs w:val="20"/>
        </w:rPr>
        <w:t xml:space="preserve">, </w:t>
      </w:r>
      <w:proofErr w:type="spellStart"/>
      <w:r w:rsidRPr="007A055F">
        <w:rPr>
          <w:rFonts w:ascii="Garamond" w:hAnsi="Garamond" w:cs="Arial"/>
          <w:szCs w:val="20"/>
        </w:rPr>
        <w:t>dekan</w:t>
      </w:r>
      <w:r w:rsidR="004304AA">
        <w:rPr>
          <w:rFonts w:ascii="Garamond" w:hAnsi="Garamond" w:cs="Arial"/>
          <w:szCs w:val="20"/>
        </w:rPr>
        <w:t>ja</w:t>
      </w:r>
      <w:proofErr w:type="spellEnd"/>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4AEE5A3E"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14215F">
        <w:rPr>
          <w:rFonts w:ascii="Garamond" w:hAnsi="Garamond" w:cs="Arial"/>
        </w:rPr>
        <w:t>N</w:t>
      </w:r>
      <w:r w:rsidR="0014215F" w:rsidRPr="0014215F">
        <w:rPr>
          <w:rFonts w:ascii="Garamond" w:hAnsi="Garamond" w:cs="Arial"/>
        </w:rPr>
        <w:t>akup, dobava in instalacija opreme za preizkušanje mehanskih lastnosti lesa in lesnih kompozitov</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D45C22">
        <w:trPr>
          <w:trHeight w:hRule="exact" w:val="397"/>
        </w:trPr>
        <w:tc>
          <w:tcPr>
            <w:tcW w:w="2835" w:type="dxa"/>
            <w:shd w:val="clear" w:color="auto" w:fill="F2F2F2"/>
            <w:vAlign w:val="center"/>
          </w:tcPr>
          <w:p w14:paraId="4CA0EE38"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D45C22">
            <w:pPr>
              <w:spacing w:after="0"/>
              <w:rPr>
                <w:rFonts w:ascii="Garamond" w:hAnsi="Garamond" w:cs="Arial"/>
                <w:szCs w:val="20"/>
              </w:rPr>
            </w:pPr>
          </w:p>
        </w:tc>
      </w:tr>
      <w:tr w:rsidR="000F6960" w:rsidRPr="00F9604B" w14:paraId="4A811142" w14:textId="77777777" w:rsidTr="00D45C22">
        <w:trPr>
          <w:trHeight w:hRule="exact" w:val="397"/>
        </w:trPr>
        <w:tc>
          <w:tcPr>
            <w:tcW w:w="2835" w:type="dxa"/>
            <w:shd w:val="clear" w:color="auto" w:fill="F2F2F2"/>
            <w:vAlign w:val="center"/>
          </w:tcPr>
          <w:p w14:paraId="61DE3B17"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D45C22">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D45C22">
        <w:trPr>
          <w:trHeight w:hRule="exact" w:val="397"/>
        </w:trPr>
        <w:tc>
          <w:tcPr>
            <w:tcW w:w="2835" w:type="dxa"/>
            <w:shd w:val="clear" w:color="auto" w:fill="F2F2F2"/>
            <w:vAlign w:val="center"/>
          </w:tcPr>
          <w:p w14:paraId="36939643" w14:textId="77777777" w:rsidR="000F6960" w:rsidRPr="00F9604B" w:rsidRDefault="000F6960" w:rsidP="00D45C22">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D45C22">
            <w:pPr>
              <w:spacing w:after="0"/>
              <w:rPr>
                <w:rFonts w:ascii="Garamond" w:hAnsi="Garamond" w:cs="Arial"/>
                <w:b/>
                <w:szCs w:val="20"/>
              </w:rPr>
            </w:pPr>
          </w:p>
        </w:tc>
      </w:tr>
      <w:tr w:rsidR="000F6960" w:rsidRPr="00F9604B" w14:paraId="73454A01" w14:textId="77777777" w:rsidTr="00D45C22">
        <w:trPr>
          <w:trHeight w:hRule="exact" w:val="397"/>
        </w:trPr>
        <w:tc>
          <w:tcPr>
            <w:tcW w:w="2835" w:type="dxa"/>
            <w:shd w:val="clear" w:color="auto" w:fill="F2F2F2"/>
            <w:vAlign w:val="center"/>
          </w:tcPr>
          <w:p w14:paraId="0FC2E370" w14:textId="77777777" w:rsidR="000F6960" w:rsidRPr="00F9604B" w:rsidRDefault="000F6960" w:rsidP="00D45C22">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D45C22">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7E3801A8"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14215F" w:rsidRPr="0014215F">
        <w:rPr>
          <w:rFonts w:ascii="Garamond" w:hAnsi="Garamond" w:cs="Arial"/>
        </w:rPr>
        <w:t>oprem</w:t>
      </w:r>
      <w:r w:rsidR="0014215F">
        <w:rPr>
          <w:rFonts w:ascii="Garamond" w:hAnsi="Garamond" w:cs="Arial"/>
        </w:rPr>
        <w:t>o</w:t>
      </w:r>
      <w:r w:rsidR="0014215F" w:rsidRPr="0014215F">
        <w:rPr>
          <w:rFonts w:ascii="Garamond" w:hAnsi="Garamond" w:cs="Arial"/>
        </w:rPr>
        <w:t xml:space="preserve"> za preizkušanje mehanskih lastnosti lesa in lesnih kompozitov</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D45C22">
        <w:trPr>
          <w:trHeight w:hRule="exact" w:val="397"/>
        </w:trPr>
        <w:tc>
          <w:tcPr>
            <w:tcW w:w="3261" w:type="dxa"/>
            <w:shd w:val="clear" w:color="auto" w:fill="F2F2F2"/>
            <w:vAlign w:val="center"/>
          </w:tcPr>
          <w:p w14:paraId="7339EF62" w14:textId="77777777" w:rsidR="000F6960" w:rsidRPr="00F9604B" w:rsidRDefault="000F6960" w:rsidP="00D45C22">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D45C22">
            <w:pPr>
              <w:spacing w:after="0"/>
              <w:rPr>
                <w:rFonts w:ascii="Garamond" w:hAnsi="Garamond" w:cs="Arial"/>
                <w:szCs w:val="20"/>
              </w:rPr>
            </w:pPr>
          </w:p>
        </w:tc>
      </w:tr>
      <w:tr w:rsidR="000F6960" w:rsidRPr="00F9604B" w14:paraId="5D0E4659" w14:textId="77777777" w:rsidTr="00D45C22">
        <w:trPr>
          <w:trHeight w:hRule="exact" w:val="397"/>
        </w:trPr>
        <w:tc>
          <w:tcPr>
            <w:tcW w:w="3261" w:type="dxa"/>
            <w:shd w:val="clear" w:color="auto" w:fill="F2F2F2"/>
            <w:vAlign w:val="center"/>
          </w:tcPr>
          <w:p w14:paraId="0528E514" w14:textId="77777777" w:rsidR="000F6960" w:rsidRPr="00F9604B" w:rsidRDefault="000F6960" w:rsidP="00D45C22">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D45C22">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D45C22">
        <w:trPr>
          <w:trHeight w:hRule="exact" w:val="340"/>
          <w:jc w:val="center"/>
        </w:trPr>
        <w:tc>
          <w:tcPr>
            <w:tcW w:w="3302" w:type="dxa"/>
            <w:vMerge w:val="restart"/>
            <w:shd w:val="clear" w:color="auto" w:fill="F2F2F2"/>
            <w:vAlign w:val="center"/>
          </w:tcPr>
          <w:p w14:paraId="2F84D703" w14:textId="77777777" w:rsidR="000F6960" w:rsidRPr="00F9604B" w:rsidRDefault="000F6960" w:rsidP="00D45C22">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D45C22">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D45C22">
        <w:trPr>
          <w:trHeight w:hRule="exact" w:val="340"/>
          <w:jc w:val="center"/>
        </w:trPr>
        <w:tc>
          <w:tcPr>
            <w:tcW w:w="3302" w:type="dxa"/>
            <w:vMerge/>
            <w:shd w:val="clear" w:color="auto" w:fill="F2F2F2"/>
            <w:vAlign w:val="center"/>
          </w:tcPr>
          <w:p w14:paraId="1266A03E" w14:textId="77777777" w:rsidR="000F6960" w:rsidRPr="00F9604B" w:rsidRDefault="000F6960" w:rsidP="00D45C22">
            <w:pPr>
              <w:spacing w:after="0"/>
              <w:rPr>
                <w:rFonts w:ascii="Garamond" w:hAnsi="Garamond" w:cs="Arial"/>
                <w:szCs w:val="20"/>
              </w:rPr>
            </w:pPr>
          </w:p>
        </w:tc>
        <w:tc>
          <w:tcPr>
            <w:tcW w:w="5850" w:type="dxa"/>
            <w:vAlign w:val="center"/>
          </w:tcPr>
          <w:p w14:paraId="061E2CC4" w14:textId="77777777" w:rsidR="000F6960" w:rsidRPr="00F9604B" w:rsidRDefault="000F6960" w:rsidP="00D45C22">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D45C22">
        <w:trPr>
          <w:trHeight w:hRule="exact" w:val="340"/>
          <w:jc w:val="center"/>
        </w:trPr>
        <w:tc>
          <w:tcPr>
            <w:tcW w:w="3302" w:type="dxa"/>
            <w:vMerge/>
            <w:shd w:val="clear" w:color="auto" w:fill="F2F2F2"/>
            <w:vAlign w:val="center"/>
          </w:tcPr>
          <w:p w14:paraId="1DCF9756" w14:textId="77777777" w:rsidR="000F6960" w:rsidRPr="00F9604B" w:rsidRDefault="000F6960" w:rsidP="00D45C22">
            <w:pPr>
              <w:spacing w:after="0"/>
              <w:rPr>
                <w:rFonts w:ascii="Garamond" w:hAnsi="Garamond" w:cs="Arial"/>
                <w:szCs w:val="20"/>
              </w:rPr>
            </w:pPr>
          </w:p>
        </w:tc>
        <w:tc>
          <w:tcPr>
            <w:tcW w:w="5850" w:type="dxa"/>
            <w:vAlign w:val="center"/>
          </w:tcPr>
          <w:p w14:paraId="3FED898C" w14:textId="77777777" w:rsidR="000F6960" w:rsidRPr="00F9604B" w:rsidRDefault="000F6960" w:rsidP="00D45C22">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D45C22">
        <w:trPr>
          <w:trHeight w:val="770"/>
        </w:trPr>
        <w:tc>
          <w:tcPr>
            <w:tcW w:w="2881" w:type="dxa"/>
            <w:tcBorders>
              <w:bottom w:val="single" w:sz="4" w:space="0" w:color="auto"/>
            </w:tcBorders>
            <w:vAlign w:val="bottom"/>
          </w:tcPr>
          <w:p w14:paraId="0A1BD4AD" w14:textId="77777777" w:rsidR="000F6960" w:rsidRPr="00F9604B" w:rsidRDefault="000F6960" w:rsidP="00D45C22">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D45C22">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D45C22">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3D41A4B8"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14215F" w:rsidRPr="0014215F">
        <w:rPr>
          <w:rFonts w:ascii="Garamond" w:hAnsi="Garamond" w:cs="Arial"/>
          <w:sz w:val="20"/>
          <w:szCs w:val="20"/>
        </w:rPr>
        <w:t>Nakup, dobava in instalacija opreme za preizkušanje mehanskih lastnosti lesa in lesnih kompozit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4304AA">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3D50729E"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14215F" w:rsidRPr="0014215F">
        <w:rPr>
          <w:rFonts w:ascii="Garamond" w:hAnsi="Garamond" w:cs="Arial"/>
          <w:sz w:val="20"/>
          <w:szCs w:val="20"/>
        </w:rPr>
        <w:t>Nakup, dobava in instalacija opreme za preizkušanje mehanskih lastnosti lesa in lesnih kompozitov</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8448DB">
        <w:rPr>
          <w:rFonts w:ascii="Garamond" w:hAnsi="Garamond" w:cs="Arial"/>
          <w:sz w:val="20"/>
          <w:szCs w:val="20"/>
        </w:rPr>
        <w:t>/2021</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5643737F" w14:textId="54D815D3" w:rsidR="000F6960" w:rsidRDefault="000F6960" w:rsidP="007C347F">
      <w:pPr>
        <w:pStyle w:val="Obrazec"/>
        <w:jc w:val="left"/>
        <w:rPr>
          <w:rFonts w:ascii="Garamond" w:hAnsi="Garamond"/>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45FCBE5" w14:textId="77777777" w:rsidR="00F9772D" w:rsidRDefault="00F9772D" w:rsidP="000F6960">
      <w:pPr>
        <w:rPr>
          <w:rFonts w:ascii="Garamond" w:hAnsi="Garamond" w:cs="Arial"/>
        </w:rPr>
      </w:pPr>
    </w:p>
    <w:p w14:paraId="7A1DFD95" w14:textId="77777777" w:rsidR="00F9772D" w:rsidRDefault="00F9772D"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1E000" w14:textId="77777777" w:rsidR="00D45C22" w:rsidRDefault="00D45C22" w:rsidP="006F7517">
      <w:pPr>
        <w:spacing w:after="0" w:line="240" w:lineRule="auto"/>
      </w:pPr>
      <w:r>
        <w:separator/>
      </w:r>
    </w:p>
  </w:endnote>
  <w:endnote w:type="continuationSeparator" w:id="0">
    <w:p w14:paraId="56575C43" w14:textId="77777777" w:rsidR="00D45C22" w:rsidRDefault="00D45C22"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5000204B"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D45C22" w:rsidRPr="00AE2205" w:rsidRDefault="00D45C22">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C453DB">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D45C22" w:rsidRDefault="00D45C2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3656B" w14:textId="77777777" w:rsidR="00D45C22" w:rsidRDefault="00D45C22" w:rsidP="006F7517">
      <w:pPr>
        <w:spacing w:after="0" w:line="240" w:lineRule="auto"/>
      </w:pPr>
      <w:r>
        <w:separator/>
      </w:r>
    </w:p>
  </w:footnote>
  <w:footnote w:type="continuationSeparator" w:id="0">
    <w:p w14:paraId="32EA7369" w14:textId="77777777" w:rsidR="00D45C22" w:rsidRDefault="00D45C22" w:rsidP="006F7517">
      <w:pPr>
        <w:spacing w:after="0" w:line="240" w:lineRule="auto"/>
      </w:pPr>
      <w:r>
        <w:continuationSeparator/>
      </w:r>
    </w:p>
  </w:footnote>
  <w:footnote w:id="1">
    <w:p w14:paraId="69533751" w14:textId="1625B075" w:rsidR="00D45C22" w:rsidRPr="00E40003" w:rsidRDefault="00D45C22"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D45C22" w:rsidRDefault="00D45C22"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D45C22" w:rsidRPr="00F9604B" w:rsidRDefault="00D45C22"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D45C22" w:rsidRDefault="00D45C22" w:rsidP="000F6960">
      <w:pPr>
        <w:pStyle w:val="Sprotnaopomba-besedilo"/>
      </w:pPr>
    </w:p>
  </w:footnote>
  <w:footnote w:id="4">
    <w:p w14:paraId="1EA3CF4E" w14:textId="77777777" w:rsidR="00D45C22" w:rsidRPr="00F9604B" w:rsidRDefault="00D45C22"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D45C22" w:rsidRDefault="00D45C22"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D45C22" w:rsidRDefault="00D45C22"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D45C22" w:rsidRDefault="00D45C22"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D45C22" w:rsidRDefault="00D45C22"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D45C22" w:rsidRDefault="00D45C22"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D45C22" w:rsidRDefault="00D45C22"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D45C22" w:rsidRPr="00F9604B" w:rsidRDefault="00D45C22" w:rsidP="00D45C22">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D45C22" w:rsidRDefault="00D45C22"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7A19ED"/>
    <w:multiLevelType w:val="hybridMultilevel"/>
    <w:tmpl w:val="A3740B8C"/>
    <w:lvl w:ilvl="0" w:tplc="E06E6AB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9"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10"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1"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3"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4"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7"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9"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0"/>
  </w:num>
  <w:num w:numId="4">
    <w:abstractNumId w:val="6"/>
  </w:num>
  <w:num w:numId="5">
    <w:abstractNumId w:val="20"/>
  </w:num>
  <w:num w:numId="6">
    <w:abstractNumId w:val="2"/>
  </w:num>
  <w:num w:numId="7">
    <w:abstractNumId w:val="3"/>
  </w:num>
  <w:num w:numId="8">
    <w:abstractNumId w:val="3"/>
    <w:lvlOverride w:ilvl="0">
      <w:startOverride w:val="1"/>
    </w:lvlOverride>
  </w:num>
  <w:num w:numId="9">
    <w:abstractNumId w:val="19"/>
  </w:num>
  <w:num w:numId="10">
    <w:abstractNumId w:val="7"/>
  </w:num>
  <w:num w:numId="11">
    <w:abstractNumId w:val="13"/>
  </w:num>
  <w:num w:numId="12">
    <w:abstractNumId w:val="9"/>
  </w:num>
  <w:num w:numId="13">
    <w:abstractNumId w:val="11"/>
  </w:num>
  <w:num w:numId="14">
    <w:abstractNumId w:val="16"/>
  </w:num>
  <w:num w:numId="15">
    <w:abstractNumId w:val="0"/>
  </w:num>
  <w:num w:numId="16">
    <w:abstractNumId w:val="14"/>
  </w:num>
  <w:num w:numId="17">
    <w:abstractNumId w:val="12"/>
  </w:num>
  <w:num w:numId="18">
    <w:abstractNumId w:val="1"/>
  </w:num>
  <w:num w:numId="19">
    <w:abstractNumId w:val="17"/>
  </w:num>
  <w:num w:numId="20">
    <w:abstractNumId w:val="21"/>
  </w:num>
  <w:num w:numId="21">
    <w:abstractNumId w:val="15"/>
  </w:num>
  <w:num w:numId="22">
    <w:abstractNumId w:val="22"/>
  </w:num>
  <w:num w:numId="23">
    <w:abstractNumId w:val="5"/>
  </w:num>
  <w:num w:numId="24">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215F"/>
    <w:rsid w:val="001446C0"/>
    <w:rsid w:val="0015029B"/>
    <w:rsid w:val="00152250"/>
    <w:rsid w:val="001600C8"/>
    <w:rsid w:val="001816D6"/>
    <w:rsid w:val="00193546"/>
    <w:rsid w:val="001A3A2C"/>
    <w:rsid w:val="001B69F6"/>
    <w:rsid w:val="001B6B82"/>
    <w:rsid w:val="001C4EE1"/>
    <w:rsid w:val="001D769F"/>
    <w:rsid w:val="001E4C25"/>
    <w:rsid w:val="001E513E"/>
    <w:rsid w:val="001E7103"/>
    <w:rsid w:val="002110DC"/>
    <w:rsid w:val="00242FD6"/>
    <w:rsid w:val="00250BB6"/>
    <w:rsid w:val="00253C17"/>
    <w:rsid w:val="00280DED"/>
    <w:rsid w:val="002834EC"/>
    <w:rsid w:val="00296FD2"/>
    <w:rsid w:val="00297581"/>
    <w:rsid w:val="00297774"/>
    <w:rsid w:val="002C50EC"/>
    <w:rsid w:val="002D07C7"/>
    <w:rsid w:val="002D32E2"/>
    <w:rsid w:val="002D4009"/>
    <w:rsid w:val="002E5364"/>
    <w:rsid w:val="002F1433"/>
    <w:rsid w:val="00305E91"/>
    <w:rsid w:val="00306AEC"/>
    <w:rsid w:val="00306FAC"/>
    <w:rsid w:val="00314869"/>
    <w:rsid w:val="00327A11"/>
    <w:rsid w:val="00332A19"/>
    <w:rsid w:val="003333E7"/>
    <w:rsid w:val="003428BC"/>
    <w:rsid w:val="00354E99"/>
    <w:rsid w:val="003705E8"/>
    <w:rsid w:val="003C4015"/>
    <w:rsid w:val="003D63E6"/>
    <w:rsid w:val="003F53B4"/>
    <w:rsid w:val="00407A46"/>
    <w:rsid w:val="00417350"/>
    <w:rsid w:val="00417B26"/>
    <w:rsid w:val="0042728D"/>
    <w:rsid w:val="004304AA"/>
    <w:rsid w:val="00450B82"/>
    <w:rsid w:val="00452D3E"/>
    <w:rsid w:val="0048033D"/>
    <w:rsid w:val="00490439"/>
    <w:rsid w:val="004A053B"/>
    <w:rsid w:val="004E525D"/>
    <w:rsid w:val="0051076E"/>
    <w:rsid w:val="005132B9"/>
    <w:rsid w:val="005134BB"/>
    <w:rsid w:val="00530A2D"/>
    <w:rsid w:val="00532686"/>
    <w:rsid w:val="00533EAD"/>
    <w:rsid w:val="00536615"/>
    <w:rsid w:val="00567379"/>
    <w:rsid w:val="0058294F"/>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C1614"/>
    <w:rsid w:val="006C2AF6"/>
    <w:rsid w:val="006C405C"/>
    <w:rsid w:val="006D226F"/>
    <w:rsid w:val="006D7738"/>
    <w:rsid w:val="006F7517"/>
    <w:rsid w:val="00701814"/>
    <w:rsid w:val="00711881"/>
    <w:rsid w:val="0071389A"/>
    <w:rsid w:val="0076194C"/>
    <w:rsid w:val="0077583D"/>
    <w:rsid w:val="00776D52"/>
    <w:rsid w:val="00782F0F"/>
    <w:rsid w:val="00796F9F"/>
    <w:rsid w:val="007A055F"/>
    <w:rsid w:val="007A0AF2"/>
    <w:rsid w:val="007B52F4"/>
    <w:rsid w:val="007C347F"/>
    <w:rsid w:val="007F0064"/>
    <w:rsid w:val="007F04D7"/>
    <w:rsid w:val="007F7183"/>
    <w:rsid w:val="0080419E"/>
    <w:rsid w:val="00830F1D"/>
    <w:rsid w:val="008448DB"/>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744E"/>
    <w:rsid w:val="00BD015D"/>
    <w:rsid w:val="00BD0EF4"/>
    <w:rsid w:val="00BD1AB5"/>
    <w:rsid w:val="00BE19E7"/>
    <w:rsid w:val="00BE40BB"/>
    <w:rsid w:val="00C008E3"/>
    <w:rsid w:val="00C2124B"/>
    <w:rsid w:val="00C23198"/>
    <w:rsid w:val="00C311EA"/>
    <w:rsid w:val="00C453DB"/>
    <w:rsid w:val="00C544AD"/>
    <w:rsid w:val="00C56287"/>
    <w:rsid w:val="00C73A2D"/>
    <w:rsid w:val="00C758F3"/>
    <w:rsid w:val="00C831E7"/>
    <w:rsid w:val="00CA718A"/>
    <w:rsid w:val="00CE55CE"/>
    <w:rsid w:val="00D02A85"/>
    <w:rsid w:val="00D05BBF"/>
    <w:rsid w:val="00D10358"/>
    <w:rsid w:val="00D125E0"/>
    <w:rsid w:val="00D40AB9"/>
    <w:rsid w:val="00D45B48"/>
    <w:rsid w:val="00D45C22"/>
    <w:rsid w:val="00D46101"/>
    <w:rsid w:val="00D73976"/>
    <w:rsid w:val="00D81779"/>
    <w:rsid w:val="00D81C90"/>
    <w:rsid w:val="00D9036A"/>
    <w:rsid w:val="00D90CD6"/>
    <w:rsid w:val="00D96D12"/>
    <w:rsid w:val="00DC09C3"/>
    <w:rsid w:val="00DC2BF9"/>
    <w:rsid w:val="00DD3064"/>
    <w:rsid w:val="00DD73F5"/>
    <w:rsid w:val="00DE751B"/>
    <w:rsid w:val="00DF547E"/>
    <w:rsid w:val="00DF690C"/>
    <w:rsid w:val="00E04076"/>
    <w:rsid w:val="00E12683"/>
    <w:rsid w:val="00E35378"/>
    <w:rsid w:val="00E40003"/>
    <w:rsid w:val="00E5438B"/>
    <w:rsid w:val="00E61A67"/>
    <w:rsid w:val="00E74852"/>
    <w:rsid w:val="00E82340"/>
    <w:rsid w:val="00E935F7"/>
    <w:rsid w:val="00EA0552"/>
    <w:rsid w:val="00EA4DA1"/>
    <w:rsid w:val="00EB5CB9"/>
    <w:rsid w:val="00ED682E"/>
    <w:rsid w:val="00F2529D"/>
    <w:rsid w:val="00F40455"/>
    <w:rsid w:val="00F50906"/>
    <w:rsid w:val="00F87EE4"/>
    <w:rsid w:val="00F90566"/>
    <w:rsid w:val="00F91D88"/>
    <w:rsid w:val="00F9772D"/>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9D196D7-C336-4078-A5EA-59EE97405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4279</Words>
  <Characters>24396</Characters>
  <Application>Microsoft Office Word</Application>
  <DocSecurity>0</DocSecurity>
  <Lines>203</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Jelnikar, Mojca</cp:lastModifiedBy>
  <cp:revision>13</cp:revision>
  <cp:lastPrinted>2018-11-14T09:29:00Z</cp:lastPrinted>
  <dcterms:created xsi:type="dcterms:W3CDTF">2020-04-22T10:34:00Z</dcterms:created>
  <dcterms:modified xsi:type="dcterms:W3CDTF">2021-04-16T12:30:00Z</dcterms:modified>
</cp:coreProperties>
</file>